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CED82" w14:textId="0B3ED072" w:rsidR="003966F2" w:rsidRPr="008C290D" w:rsidRDefault="009A3AA1" w:rsidP="00E55D73">
      <w:pPr>
        <w:pStyle w:val="Heading1"/>
      </w:pPr>
      <w:r w:rsidRPr="008C290D">
        <w:t>Historic American Buildings Survey</w:t>
      </w:r>
    </w:p>
    <w:p w14:paraId="7DA4EC37" w14:textId="07D351A7" w:rsidR="003966F2" w:rsidRPr="00616711" w:rsidRDefault="00616711" w:rsidP="00E55D73">
      <w:pPr>
        <w:pStyle w:val="Heading2"/>
      </w:pPr>
      <w:r w:rsidRPr="00616711">
        <w:t>Primary Site Name</w:t>
      </w:r>
    </w:p>
    <w:p w14:paraId="3B06ECC5" w14:textId="15B68328" w:rsidR="003966F2" w:rsidRPr="008C290D" w:rsidRDefault="003966F2" w:rsidP="003966F2">
      <w:pPr>
        <w:autoSpaceDE w:val="0"/>
        <w:autoSpaceDN w:val="0"/>
        <w:adjustRightInd w:val="0"/>
        <w:spacing w:after="0" w:line="240" w:lineRule="auto"/>
        <w:jc w:val="center"/>
        <w:rPr>
          <w:rFonts w:ascii="Times New Roman" w:hAnsi="Times New Roman" w:cs="Times New Roman"/>
          <w:b/>
          <w:bCs/>
          <w:sz w:val="24"/>
          <w:szCs w:val="24"/>
        </w:rPr>
      </w:pPr>
      <w:r w:rsidRPr="008C290D">
        <w:rPr>
          <w:rFonts w:ascii="Times New Roman" w:hAnsi="Times New Roman" w:cs="Times New Roman"/>
          <w:b/>
          <w:bCs/>
          <w:sz w:val="24"/>
          <w:szCs w:val="24"/>
        </w:rPr>
        <w:t xml:space="preserve">(Secondary </w:t>
      </w:r>
      <w:r w:rsidR="00616711">
        <w:rPr>
          <w:rFonts w:ascii="Times New Roman" w:hAnsi="Times New Roman" w:cs="Times New Roman"/>
          <w:b/>
          <w:bCs/>
          <w:sz w:val="24"/>
          <w:szCs w:val="24"/>
        </w:rPr>
        <w:t xml:space="preserve">Site </w:t>
      </w:r>
      <w:r w:rsidR="009A3AA1" w:rsidRPr="008C290D">
        <w:rPr>
          <w:rFonts w:ascii="Times New Roman" w:hAnsi="Times New Roman" w:cs="Times New Roman"/>
          <w:b/>
          <w:bCs/>
          <w:sz w:val="24"/>
          <w:szCs w:val="24"/>
        </w:rPr>
        <w:t>N</w:t>
      </w:r>
      <w:r w:rsidRPr="008C290D">
        <w:rPr>
          <w:rFonts w:ascii="Times New Roman" w:hAnsi="Times New Roman" w:cs="Times New Roman"/>
          <w:b/>
          <w:bCs/>
          <w:sz w:val="24"/>
          <w:szCs w:val="24"/>
        </w:rPr>
        <w:t>ame</w:t>
      </w:r>
      <w:r w:rsidR="00650099">
        <w:rPr>
          <w:rFonts w:ascii="Times New Roman" w:hAnsi="Times New Roman" w:cs="Times New Roman"/>
          <w:b/>
          <w:bCs/>
          <w:sz w:val="24"/>
          <w:szCs w:val="24"/>
        </w:rPr>
        <w:t>, if applicable</w:t>
      </w:r>
      <w:r w:rsidRPr="008C290D">
        <w:rPr>
          <w:rFonts w:ascii="Times New Roman" w:hAnsi="Times New Roman" w:cs="Times New Roman"/>
          <w:b/>
          <w:bCs/>
          <w:sz w:val="24"/>
          <w:szCs w:val="24"/>
        </w:rPr>
        <w:t>)</w:t>
      </w:r>
    </w:p>
    <w:p w14:paraId="13B625E6" w14:textId="77777777" w:rsidR="003966F2" w:rsidRPr="008C290D" w:rsidRDefault="003966F2" w:rsidP="003966F2">
      <w:pPr>
        <w:autoSpaceDE w:val="0"/>
        <w:autoSpaceDN w:val="0"/>
        <w:adjustRightInd w:val="0"/>
        <w:spacing w:after="0" w:line="240" w:lineRule="auto"/>
        <w:jc w:val="center"/>
        <w:rPr>
          <w:rFonts w:ascii="Times New Roman" w:hAnsi="Times New Roman" w:cs="Times New Roman"/>
          <w:b/>
          <w:sz w:val="24"/>
          <w:szCs w:val="24"/>
        </w:rPr>
      </w:pPr>
    </w:p>
    <w:p w14:paraId="4DD8A459" w14:textId="3D4D9B23" w:rsidR="003966F2" w:rsidRPr="008C290D" w:rsidRDefault="003966F2" w:rsidP="00B103B4">
      <w:pPr>
        <w:pStyle w:val="Heading3"/>
        <w:jc w:val="right"/>
      </w:pPr>
      <w:r w:rsidRPr="008C290D">
        <w:t>HA</w:t>
      </w:r>
      <w:r w:rsidR="009A3AA1" w:rsidRPr="008C290D">
        <w:t>B</w:t>
      </w:r>
      <w:r w:rsidRPr="008C290D">
        <w:t>S N</w:t>
      </w:r>
      <w:r w:rsidR="009A3AA1" w:rsidRPr="008C290D">
        <w:t>o</w:t>
      </w:r>
      <w:r w:rsidRPr="008C290D">
        <w:t>. XX-##</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E0" w:firstRow="1" w:lastRow="1" w:firstColumn="1" w:lastColumn="0" w:noHBand="0" w:noVBand="1"/>
      </w:tblPr>
      <w:tblGrid>
        <w:gridCol w:w="1591"/>
        <w:gridCol w:w="8039"/>
      </w:tblGrid>
      <w:tr w:rsidR="003966F2" w:rsidRPr="008C290D" w14:paraId="5EF495BA" w14:textId="77777777" w:rsidTr="004D6650">
        <w:tc>
          <w:tcPr>
            <w:tcW w:w="1591" w:type="dxa"/>
          </w:tcPr>
          <w:p w14:paraId="4298E105" w14:textId="77777777" w:rsidR="003966F2" w:rsidRPr="00B103B4" w:rsidRDefault="003966F2" w:rsidP="00B103B4">
            <w:pPr>
              <w:pStyle w:val="Heading3"/>
              <w:outlineLvl w:val="2"/>
            </w:pPr>
            <w:r w:rsidRPr="00B103B4">
              <w:t>Location:</w:t>
            </w:r>
          </w:p>
        </w:tc>
        <w:tc>
          <w:tcPr>
            <w:tcW w:w="8039" w:type="dxa"/>
          </w:tcPr>
          <w:p w14:paraId="02897BCC" w14:textId="77777777" w:rsidR="00587447" w:rsidRDefault="00575F08" w:rsidP="00587447">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This includes the address, city or town, county, and state.</w:t>
            </w:r>
          </w:p>
          <w:p w14:paraId="1D3DB921" w14:textId="16365E3D" w:rsidR="00614FAA" w:rsidRDefault="00575F08" w:rsidP="00587447">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In the second paragraph a coordinate should be provided that locates the building or site. See the</w:t>
            </w:r>
            <w:r w:rsidR="00226F80">
              <w:rPr>
                <w:rFonts w:ascii="Times New Roman" w:hAnsi="Times New Roman" w:cs="Times New Roman"/>
                <w:sz w:val="24"/>
                <w:szCs w:val="24"/>
              </w:rPr>
              <w:t xml:space="preserve"> HABS History Guidelines </w:t>
            </w:r>
            <w:r w:rsidRPr="008C290D">
              <w:rPr>
                <w:rFonts w:ascii="Times New Roman" w:hAnsi="Times New Roman" w:cs="Times New Roman"/>
                <w:sz w:val="24"/>
                <w:szCs w:val="24"/>
              </w:rPr>
              <w:t>for information on assigning coordinates.</w:t>
            </w:r>
            <w:r w:rsidR="00587447">
              <w:rPr>
                <w:rFonts w:ascii="Times New Roman" w:hAnsi="Times New Roman" w:cs="Times New Roman"/>
                <w:sz w:val="24"/>
                <w:szCs w:val="24"/>
              </w:rPr>
              <w:t xml:space="preserve"> </w:t>
            </w:r>
            <w:r w:rsidR="00B61D12">
              <w:rPr>
                <w:rFonts w:ascii="Times New Roman" w:hAnsi="Times New Roman" w:cs="Times New Roman"/>
                <w:sz w:val="24"/>
                <w:szCs w:val="24"/>
              </w:rPr>
              <w:t>Here are e</w:t>
            </w:r>
            <w:r w:rsidR="008C290D" w:rsidRPr="008C290D">
              <w:rPr>
                <w:rFonts w:ascii="Times New Roman" w:hAnsi="Times New Roman" w:cs="Times New Roman"/>
                <w:sz w:val="24"/>
                <w:szCs w:val="24"/>
              </w:rPr>
              <w:t>xamples with Google Earth (make sure the program is set to decimal degrees):</w:t>
            </w:r>
          </w:p>
          <w:p w14:paraId="73A0C00E" w14:textId="143A578F" w:rsidR="00587447" w:rsidRDefault="008C290D" w:rsidP="00587447">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 xml:space="preserve">The building is located at latitude: 39.185876, longitude: -94.682148. This point was obtained on March 24, </w:t>
            </w:r>
            <w:proofErr w:type="gramStart"/>
            <w:r w:rsidRPr="008C290D">
              <w:rPr>
                <w:rFonts w:ascii="Times New Roman" w:hAnsi="Times New Roman" w:cs="Times New Roman"/>
                <w:sz w:val="24"/>
                <w:szCs w:val="24"/>
              </w:rPr>
              <w:t>2016</w:t>
            </w:r>
            <w:proofErr w:type="gramEnd"/>
            <w:r w:rsidRPr="008C290D">
              <w:rPr>
                <w:rFonts w:ascii="Times New Roman" w:hAnsi="Times New Roman" w:cs="Times New Roman"/>
                <w:sz w:val="24"/>
                <w:szCs w:val="24"/>
              </w:rPr>
              <w:t xml:space="preserve"> using Google Earth (WGS84). There is no restriction on its release to the public.</w:t>
            </w:r>
          </w:p>
          <w:p w14:paraId="284C60A0" w14:textId="77777777" w:rsidR="00587447" w:rsidRDefault="008C290D" w:rsidP="00587447">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The ranch is located at latitude: 39.185876, longitude: -94.682148. This point represents the main gate and was obtained on March 24, 2016, using Google Earth (WGS84). There is no restriction on its release to the public.</w:t>
            </w:r>
          </w:p>
          <w:p w14:paraId="66EE4C5E" w14:textId="6332A0B6" w:rsidR="008C290D" w:rsidRPr="008C290D" w:rsidRDefault="008C290D" w:rsidP="00587447">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The canal is located between latitude: 39.185876, longitude: -94.682148 (west end) and latitude: 39.185876, longitude: -94.682148 (east end). The points were obtained on March 24, 2016, using Google Earth (WGS84). There is no restriction on their release to the public.</w:t>
            </w:r>
          </w:p>
        </w:tc>
      </w:tr>
      <w:tr w:rsidR="003966F2" w:rsidRPr="008C290D" w14:paraId="3F8AD4B8" w14:textId="77777777" w:rsidTr="004D6650">
        <w:tc>
          <w:tcPr>
            <w:tcW w:w="1591" w:type="dxa"/>
          </w:tcPr>
          <w:p w14:paraId="16B6B03F" w14:textId="77777777" w:rsidR="003966F2" w:rsidRPr="008C290D" w:rsidRDefault="003966F2" w:rsidP="00B103B4">
            <w:pPr>
              <w:pStyle w:val="Heading3"/>
              <w:outlineLvl w:val="2"/>
            </w:pPr>
            <w:r w:rsidRPr="008C290D">
              <w:t>Significance:</w:t>
            </w:r>
          </w:p>
        </w:tc>
        <w:tc>
          <w:tcPr>
            <w:tcW w:w="8039" w:type="dxa"/>
          </w:tcPr>
          <w:p w14:paraId="79940B85" w14:textId="606C039A" w:rsidR="003966F2" w:rsidRPr="008C290D" w:rsidRDefault="00EC62A3" w:rsidP="00614FAA">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This succinct statement presents the rationale for recording the building or site, emphasizing its significance in the local, regional, or national context. It should highlight both historical and architectural aspects of the building and its relationship to its environment.</w:t>
            </w:r>
          </w:p>
        </w:tc>
      </w:tr>
      <w:tr w:rsidR="003966F2" w:rsidRPr="008C290D" w14:paraId="71DD1EC4" w14:textId="77777777" w:rsidTr="004D6650">
        <w:tc>
          <w:tcPr>
            <w:tcW w:w="1591" w:type="dxa"/>
          </w:tcPr>
          <w:p w14:paraId="3F7A4425" w14:textId="77777777" w:rsidR="003966F2" w:rsidRPr="008C290D" w:rsidRDefault="003966F2" w:rsidP="00B103B4">
            <w:pPr>
              <w:pStyle w:val="Heading3"/>
              <w:outlineLvl w:val="2"/>
            </w:pPr>
            <w:r w:rsidRPr="008C290D">
              <w:t>Description:</w:t>
            </w:r>
          </w:p>
        </w:tc>
        <w:tc>
          <w:tcPr>
            <w:tcW w:w="8039" w:type="dxa"/>
          </w:tcPr>
          <w:p w14:paraId="7FA4D71B" w14:textId="20685CB3" w:rsidR="003966F2" w:rsidRPr="008C290D" w:rsidRDefault="00EC62A3" w:rsidP="00614FAA">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The description should cover the physical characteristics of the building, past and present</w:t>
            </w:r>
            <w:r w:rsidR="003966F2" w:rsidRPr="008C290D">
              <w:rPr>
                <w:rFonts w:ascii="Times New Roman" w:hAnsi="Times New Roman" w:cs="Times New Roman"/>
                <w:sz w:val="24"/>
                <w:szCs w:val="24"/>
              </w:rPr>
              <w:t xml:space="preserve">. </w:t>
            </w:r>
          </w:p>
        </w:tc>
      </w:tr>
      <w:tr w:rsidR="003966F2" w:rsidRPr="008C290D" w14:paraId="0EC9D0D4" w14:textId="77777777" w:rsidTr="004D6650">
        <w:tc>
          <w:tcPr>
            <w:tcW w:w="1591" w:type="dxa"/>
          </w:tcPr>
          <w:p w14:paraId="52E98CA6" w14:textId="77777777" w:rsidR="003966F2" w:rsidRPr="008C290D" w:rsidRDefault="003966F2" w:rsidP="00B103B4">
            <w:pPr>
              <w:pStyle w:val="Heading3"/>
              <w:outlineLvl w:val="2"/>
            </w:pPr>
            <w:r w:rsidRPr="008C290D">
              <w:t>History:</w:t>
            </w:r>
          </w:p>
        </w:tc>
        <w:tc>
          <w:tcPr>
            <w:tcW w:w="8039" w:type="dxa"/>
          </w:tcPr>
          <w:p w14:paraId="64C5AEA5" w14:textId="776911AE" w:rsidR="003966F2" w:rsidRPr="008C290D" w:rsidRDefault="00EC62A3" w:rsidP="00614FAA">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Include in this section the date of construction, the name(s) of the architect(s) or builder(s), ownership information, and various uses of the building or site over time</w:t>
            </w:r>
            <w:r w:rsidR="003966F2" w:rsidRPr="008C290D">
              <w:rPr>
                <w:rFonts w:ascii="Times New Roman" w:hAnsi="Times New Roman" w:cs="Times New Roman"/>
                <w:sz w:val="24"/>
                <w:szCs w:val="24"/>
              </w:rPr>
              <w:t xml:space="preserve">. </w:t>
            </w:r>
          </w:p>
        </w:tc>
      </w:tr>
      <w:tr w:rsidR="003966F2" w:rsidRPr="008C290D" w14:paraId="7B4D1B7F" w14:textId="77777777" w:rsidTr="004D6650">
        <w:tc>
          <w:tcPr>
            <w:tcW w:w="1591" w:type="dxa"/>
          </w:tcPr>
          <w:p w14:paraId="2F537789" w14:textId="77777777" w:rsidR="003966F2" w:rsidRPr="008C290D" w:rsidRDefault="003966F2" w:rsidP="00B103B4">
            <w:pPr>
              <w:pStyle w:val="Heading3"/>
              <w:outlineLvl w:val="2"/>
            </w:pPr>
            <w:r w:rsidRPr="008C290D">
              <w:t>Sources:</w:t>
            </w:r>
          </w:p>
        </w:tc>
        <w:tc>
          <w:tcPr>
            <w:tcW w:w="8039" w:type="dxa"/>
          </w:tcPr>
          <w:p w14:paraId="301D9E42" w14:textId="45AFD114" w:rsidR="003966F2" w:rsidRPr="008C290D" w:rsidRDefault="00B016AD" w:rsidP="00614FAA">
            <w:pPr>
              <w:pStyle w:val="Default"/>
              <w:spacing w:after="240"/>
              <w:rPr>
                <w:rFonts w:ascii="Times New Roman" w:hAnsi="Times New Roman" w:cs="Times New Roman"/>
              </w:rPr>
            </w:pPr>
            <w:r w:rsidRPr="008C290D">
              <w:rPr>
                <w:rFonts w:ascii="Times New Roman" w:hAnsi="Times New Roman" w:cs="Times New Roman"/>
              </w:rPr>
              <w:t>Citations of sources used.</w:t>
            </w:r>
          </w:p>
        </w:tc>
      </w:tr>
      <w:tr w:rsidR="003966F2" w:rsidRPr="008C290D" w14:paraId="3D3CBF76" w14:textId="77777777" w:rsidTr="004D6650">
        <w:tc>
          <w:tcPr>
            <w:tcW w:w="1591" w:type="dxa"/>
          </w:tcPr>
          <w:p w14:paraId="5CE0AB42" w14:textId="419D3EF2" w:rsidR="003966F2" w:rsidRPr="008C290D" w:rsidRDefault="003966F2" w:rsidP="00B103B4">
            <w:pPr>
              <w:pStyle w:val="Heading3"/>
              <w:outlineLvl w:val="2"/>
            </w:pPr>
            <w:r w:rsidRPr="008C290D">
              <w:t>Historian</w:t>
            </w:r>
            <w:r w:rsidR="00B016AD" w:rsidRPr="008C290D">
              <w:t>(s)</w:t>
            </w:r>
            <w:r w:rsidRPr="008C290D">
              <w:t>:</w:t>
            </w:r>
          </w:p>
        </w:tc>
        <w:tc>
          <w:tcPr>
            <w:tcW w:w="8039" w:type="dxa"/>
          </w:tcPr>
          <w:p w14:paraId="636BE4FE" w14:textId="5F88AB2F" w:rsidR="003966F2" w:rsidRPr="008C290D" w:rsidRDefault="00B016AD" w:rsidP="00614FAA">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In addition to the name(s) of the author(s), include the author affiliation(s) and the general completion date of the report.</w:t>
            </w:r>
          </w:p>
        </w:tc>
      </w:tr>
      <w:tr w:rsidR="00B016AD" w:rsidRPr="008C290D" w14:paraId="6F7EDCA4" w14:textId="77777777" w:rsidTr="004D6650">
        <w:tc>
          <w:tcPr>
            <w:tcW w:w="1591" w:type="dxa"/>
          </w:tcPr>
          <w:p w14:paraId="6DFDAF80" w14:textId="589757C2" w:rsidR="00B016AD" w:rsidRPr="008C290D" w:rsidRDefault="00B016AD" w:rsidP="00B103B4">
            <w:pPr>
              <w:pStyle w:val="Heading3"/>
              <w:outlineLvl w:val="2"/>
            </w:pPr>
            <w:r w:rsidRPr="008C290D">
              <w:t>Project Information:</w:t>
            </w:r>
          </w:p>
        </w:tc>
        <w:tc>
          <w:tcPr>
            <w:tcW w:w="8039" w:type="dxa"/>
          </w:tcPr>
          <w:p w14:paraId="3842A348" w14:textId="11D3A6AD" w:rsidR="004604F9" w:rsidRPr="008C290D" w:rsidRDefault="00185A2B" w:rsidP="00614FAA">
            <w:pPr>
              <w:autoSpaceDE w:val="0"/>
              <w:autoSpaceDN w:val="0"/>
              <w:adjustRightInd w:val="0"/>
              <w:spacing w:after="240"/>
              <w:rPr>
                <w:rFonts w:ascii="Times New Roman" w:hAnsi="Times New Roman" w:cs="Times New Roman"/>
                <w:sz w:val="24"/>
                <w:szCs w:val="24"/>
              </w:rPr>
            </w:pPr>
            <w:r w:rsidRPr="008C290D">
              <w:rPr>
                <w:rFonts w:ascii="Times New Roman" w:hAnsi="Times New Roman" w:cs="Times New Roman"/>
                <w:sz w:val="24"/>
                <w:szCs w:val="24"/>
              </w:rPr>
              <w:t>This is a summary of those involved in preparing the documentation, including the measured drawings, photographs, and historical report. Sponsor and cooperating organizations should also be named here.</w:t>
            </w:r>
          </w:p>
        </w:tc>
      </w:tr>
    </w:tbl>
    <w:p w14:paraId="7A7FC376" w14:textId="0709C88B" w:rsidR="00185A2B" w:rsidRPr="008C290D" w:rsidRDefault="00185A2B" w:rsidP="004604F9">
      <w:pPr>
        <w:rPr>
          <w:rFonts w:ascii="Times New Roman" w:hAnsi="Times New Roman" w:cs="Times New Roman"/>
          <w:b/>
          <w:sz w:val="24"/>
          <w:szCs w:val="24"/>
        </w:rPr>
      </w:pPr>
    </w:p>
    <w:sectPr w:rsidR="00185A2B" w:rsidRPr="008C290D" w:rsidSect="00185A2B">
      <w:headerReference w:type="defaul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FFA82" w14:textId="77777777" w:rsidR="003F75D0" w:rsidRDefault="003F75D0" w:rsidP="002A1EAD">
      <w:pPr>
        <w:spacing w:after="0" w:line="240" w:lineRule="auto"/>
      </w:pPr>
      <w:r>
        <w:separator/>
      </w:r>
    </w:p>
  </w:endnote>
  <w:endnote w:type="continuationSeparator" w:id="0">
    <w:p w14:paraId="01BD5D3B" w14:textId="77777777" w:rsidR="003F75D0" w:rsidRDefault="003F75D0" w:rsidP="002A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PSRawlinso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66913" w14:textId="77777777" w:rsidR="003F75D0" w:rsidRDefault="003F75D0" w:rsidP="002A1EAD">
      <w:pPr>
        <w:spacing w:after="0" w:line="240" w:lineRule="auto"/>
      </w:pPr>
      <w:r>
        <w:separator/>
      </w:r>
    </w:p>
  </w:footnote>
  <w:footnote w:type="continuationSeparator" w:id="0">
    <w:p w14:paraId="3824041B" w14:textId="77777777" w:rsidR="003F75D0" w:rsidRDefault="003F75D0" w:rsidP="002A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90127" w14:textId="3DDB9D82" w:rsidR="00185A2B" w:rsidRPr="003942DA" w:rsidRDefault="006B0EA4">
    <w:pPr>
      <w:pStyle w:val="Header"/>
      <w:jc w:val="right"/>
      <w:rPr>
        <w:rFonts w:ascii="Times New Roman" w:hAnsi="Times New Roman" w:cs="Times New Roman"/>
        <w:caps/>
        <w:sz w:val="24"/>
        <w:szCs w:val="24"/>
      </w:rPr>
    </w:pPr>
    <w:r>
      <w:rPr>
        <w:rFonts w:ascii="Times New Roman" w:hAnsi="Times New Roman" w:cs="Times New Roman"/>
        <w:caps/>
        <w:sz w:val="24"/>
        <w:szCs w:val="24"/>
      </w:rPr>
      <w:t>Primary Site</w:t>
    </w:r>
    <w:r w:rsidR="00185A2B" w:rsidRPr="003942DA">
      <w:rPr>
        <w:rFonts w:ascii="Times New Roman" w:hAnsi="Times New Roman" w:cs="Times New Roman"/>
        <w:caps/>
        <w:sz w:val="24"/>
        <w:szCs w:val="24"/>
      </w:rPr>
      <w:t xml:space="preserve"> Name</w:t>
    </w:r>
  </w:p>
  <w:p w14:paraId="133F01E0" w14:textId="442CF53C" w:rsidR="00185A2B" w:rsidRPr="003942DA" w:rsidRDefault="003942DA">
    <w:pPr>
      <w:pStyle w:val="Header"/>
      <w:jc w:val="right"/>
      <w:rPr>
        <w:rFonts w:ascii="Times New Roman" w:hAnsi="Times New Roman" w:cs="Times New Roman"/>
        <w:sz w:val="24"/>
        <w:szCs w:val="24"/>
      </w:rPr>
    </w:pPr>
    <w:r w:rsidRPr="003942DA">
      <w:rPr>
        <w:rFonts w:ascii="Times New Roman" w:hAnsi="Times New Roman" w:cs="Times New Roman"/>
        <w:sz w:val="24"/>
        <w:szCs w:val="24"/>
      </w:rPr>
      <w:t>HABS No. XX-##</w:t>
    </w:r>
  </w:p>
  <w:p w14:paraId="0BA686A4" w14:textId="12BD18C5" w:rsidR="008171E9" w:rsidRPr="003942DA" w:rsidRDefault="003942DA">
    <w:pPr>
      <w:pStyle w:val="Header"/>
      <w:jc w:val="right"/>
      <w:rPr>
        <w:rFonts w:ascii="Times New Roman" w:hAnsi="Times New Roman" w:cs="Times New Roman"/>
        <w:sz w:val="24"/>
        <w:szCs w:val="24"/>
      </w:rPr>
    </w:pPr>
    <w:r w:rsidRPr="003942DA">
      <w:rPr>
        <w:rFonts w:ascii="Times New Roman" w:hAnsi="Times New Roman" w:cs="Times New Roman"/>
        <w:sz w:val="24"/>
        <w:szCs w:val="24"/>
      </w:rPr>
      <w:t xml:space="preserve">(Page </w:t>
    </w:r>
    <w:sdt>
      <w:sdtPr>
        <w:rPr>
          <w:rFonts w:ascii="Times New Roman" w:hAnsi="Times New Roman" w:cs="Times New Roman"/>
          <w:sz w:val="24"/>
          <w:szCs w:val="24"/>
        </w:rPr>
        <w:id w:val="-822273819"/>
        <w:docPartObj>
          <w:docPartGallery w:val="Page Numbers (Top of Page)"/>
          <w:docPartUnique/>
        </w:docPartObj>
      </w:sdtPr>
      <w:sdtEndPr>
        <w:rPr>
          <w:noProof/>
        </w:rPr>
      </w:sdtEndPr>
      <w:sdtContent>
        <w:r w:rsidR="008171E9" w:rsidRPr="003942DA">
          <w:rPr>
            <w:rFonts w:ascii="Times New Roman" w:hAnsi="Times New Roman" w:cs="Times New Roman"/>
            <w:sz w:val="24"/>
            <w:szCs w:val="24"/>
          </w:rPr>
          <w:fldChar w:fldCharType="begin"/>
        </w:r>
        <w:r w:rsidR="008171E9" w:rsidRPr="003942DA">
          <w:rPr>
            <w:rFonts w:ascii="Times New Roman" w:hAnsi="Times New Roman" w:cs="Times New Roman"/>
            <w:sz w:val="24"/>
            <w:szCs w:val="24"/>
          </w:rPr>
          <w:instrText xml:space="preserve"> PAGE   \* MERGEFORMAT </w:instrText>
        </w:r>
        <w:r w:rsidR="008171E9" w:rsidRPr="003942DA">
          <w:rPr>
            <w:rFonts w:ascii="Times New Roman" w:hAnsi="Times New Roman" w:cs="Times New Roman"/>
            <w:sz w:val="24"/>
            <w:szCs w:val="24"/>
          </w:rPr>
          <w:fldChar w:fldCharType="separate"/>
        </w:r>
        <w:r w:rsidR="008171E9" w:rsidRPr="003942DA">
          <w:rPr>
            <w:rFonts w:ascii="Times New Roman" w:hAnsi="Times New Roman" w:cs="Times New Roman"/>
            <w:noProof/>
            <w:sz w:val="24"/>
            <w:szCs w:val="24"/>
          </w:rPr>
          <w:t>2</w:t>
        </w:r>
        <w:r w:rsidR="008171E9" w:rsidRPr="003942DA">
          <w:rPr>
            <w:rFonts w:ascii="Times New Roman" w:hAnsi="Times New Roman" w:cs="Times New Roman"/>
            <w:noProof/>
            <w:sz w:val="24"/>
            <w:szCs w:val="24"/>
          </w:rPr>
          <w:fldChar w:fldCharType="end"/>
        </w:r>
        <w:r w:rsidRPr="003942DA">
          <w:rPr>
            <w:rFonts w:ascii="Times New Roman" w:hAnsi="Times New Roman" w:cs="Times New Roman"/>
            <w:noProof/>
            <w:sz w:val="24"/>
            <w:szCs w:val="24"/>
          </w:rPr>
          <w:t>)</w:t>
        </w:r>
      </w:sdtContent>
    </w:sdt>
  </w:p>
  <w:p w14:paraId="474E5151" w14:textId="77777777" w:rsidR="00A0167F" w:rsidRPr="003942DA" w:rsidRDefault="00A0167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D17"/>
    <w:multiLevelType w:val="hybridMultilevel"/>
    <w:tmpl w:val="19F66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7B2BC5"/>
    <w:multiLevelType w:val="hybridMultilevel"/>
    <w:tmpl w:val="AE1859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657CE0"/>
    <w:multiLevelType w:val="hybridMultilevel"/>
    <w:tmpl w:val="C4A47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BC0059"/>
    <w:multiLevelType w:val="hybridMultilevel"/>
    <w:tmpl w:val="2BC2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743122">
    <w:abstractNumId w:val="2"/>
  </w:num>
  <w:num w:numId="2" w16cid:durableId="551818572">
    <w:abstractNumId w:val="0"/>
  </w:num>
  <w:num w:numId="3" w16cid:durableId="884024488">
    <w:abstractNumId w:val="1"/>
  </w:num>
  <w:num w:numId="4" w16cid:durableId="20477571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NDEyMLK0MDM1MDFT0lEKTi0uzszPAykwqgUAGPoobywAAAA="/>
  </w:docVars>
  <w:rsids>
    <w:rsidRoot w:val="00286F12"/>
    <w:rsid w:val="00001FCE"/>
    <w:rsid w:val="0001182D"/>
    <w:rsid w:val="000278F5"/>
    <w:rsid w:val="00027E20"/>
    <w:rsid w:val="0003676A"/>
    <w:rsid w:val="000404B0"/>
    <w:rsid w:val="000610E7"/>
    <w:rsid w:val="0006728B"/>
    <w:rsid w:val="00080F01"/>
    <w:rsid w:val="0008373F"/>
    <w:rsid w:val="00094871"/>
    <w:rsid w:val="000B563C"/>
    <w:rsid w:val="000C43B7"/>
    <w:rsid w:val="000C712C"/>
    <w:rsid w:val="000E43A7"/>
    <w:rsid w:val="000F10FA"/>
    <w:rsid w:val="000F7A95"/>
    <w:rsid w:val="00100D46"/>
    <w:rsid w:val="0011580E"/>
    <w:rsid w:val="00154A60"/>
    <w:rsid w:val="0015695D"/>
    <w:rsid w:val="00176AC7"/>
    <w:rsid w:val="00180BF7"/>
    <w:rsid w:val="00185A2B"/>
    <w:rsid w:val="00193F87"/>
    <w:rsid w:val="001A3B80"/>
    <w:rsid w:val="001A55AE"/>
    <w:rsid w:val="001D788E"/>
    <w:rsid w:val="001E4D6B"/>
    <w:rsid w:val="001E70F0"/>
    <w:rsid w:val="001F06EB"/>
    <w:rsid w:val="001F776D"/>
    <w:rsid w:val="00201309"/>
    <w:rsid w:val="00201661"/>
    <w:rsid w:val="0020440B"/>
    <w:rsid w:val="00207222"/>
    <w:rsid w:val="0021169C"/>
    <w:rsid w:val="00214576"/>
    <w:rsid w:val="00216605"/>
    <w:rsid w:val="00217002"/>
    <w:rsid w:val="00225ADA"/>
    <w:rsid w:val="00226F80"/>
    <w:rsid w:val="002353F0"/>
    <w:rsid w:val="00246DE6"/>
    <w:rsid w:val="0024739D"/>
    <w:rsid w:val="002571C5"/>
    <w:rsid w:val="0026745B"/>
    <w:rsid w:val="0028118A"/>
    <w:rsid w:val="00285C49"/>
    <w:rsid w:val="0028606E"/>
    <w:rsid w:val="00286F12"/>
    <w:rsid w:val="002950A9"/>
    <w:rsid w:val="002A1EAD"/>
    <w:rsid w:val="002A6391"/>
    <w:rsid w:val="002B0DBC"/>
    <w:rsid w:val="002B52E3"/>
    <w:rsid w:val="002B5D9E"/>
    <w:rsid w:val="002C08CD"/>
    <w:rsid w:val="002C3B2F"/>
    <w:rsid w:val="002C56CD"/>
    <w:rsid w:val="002C698E"/>
    <w:rsid w:val="002E1717"/>
    <w:rsid w:val="002E796D"/>
    <w:rsid w:val="002F0954"/>
    <w:rsid w:val="002F3517"/>
    <w:rsid w:val="002F7F66"/>
    <w:rsid w:val="00305AD2"/>
    <w:rsid w:val="003166C5"/>
    <w:rsid w:val="0032182E"/>
    <w:rsid w:val="003319A2"/>
    <w:rsid w:val="003419A9"/>
    <w:rsid w:val="00351773"/>
    <w:rsid w:val="003747B2"/>
    <w:rsid w:val="0037787C"/>
    <w:rsid w:val="0038404A"/>
    <w:rsid w:val="003942DA"/>
    <w:rsid w:val="003966F2"/>
    <w:rsid w:val="00396F8F"/>
    <w:rsid w:val="003A7024"/>
    <w:rsid w:val="003B4DEA"/>
    <w:rsid w:val="003B778A"/>
    <w:rsid w:val="003C333C"/>
    <w:rsid w:val="003D0174"/>
    <w:rsid w:val="003D0EB7"/>
    <w:rsid w:val="003D1C81"/>
    <w:rsid w:val="003F2113"/>
    <w:rsid w:val="003F3EC8"/>
    <w:rsid w:val="003F75D0"/>
    <w:rsid w:val="003F7858"/>
    <w:rsid w:val="004030D5"/>
    <w:rsid w:val="004123F3"/>
    <w:rsid w:val="00421B54"/>
    <w:rsid w:val="00434078"/>
    <w:rsid w:val="00437E93"/>
    <w:rsid w:val="0044556F"/>
    <w:rsid w:val="004604F9"/>
    <w:rsid w:val="00460FDE"/>
    <w:rsid w:val="0046259E"/>
    <w:rsid w:val="0047138D"/>
    <w:rsid w:val="004743D2"/>
    <w:rsid w:val="004776FB"/>
    <w:rsid w:val="00477CB2"/>
    <w:rsid w:val="00486CF1"/>
    <w:rsid w:val="004929D6"/>
    <w:rsid w:val="00493672"/>
    <w:rsid w:val="004B263E"/>
    <w:rsid w:val="004B32F1"/>
    <w:rsid w:val="004C2749"/>
    <w:rsid w:val="004C290B"/>
    <w:rsid w:val="004C5770"/>
    <w:rsid w:val="004D3D8C"/>
    <w:rsid w:val="004D5728"/>
    <w:rsid w:val="004D6650"/>
    <w:rsid w:val="004E0F15"/>
    <w:rsid w:val="004E3B63"/>
    <w:rsid w:val="004F19EE"/>
    <w:rsid w:val="004F2CC1"/>
    <w:rsid w:val="004F51C2"/>
    <w:rsid w:val="004F6A72"/>
    <w:rsid w:val="005019B2"/>
    <w:rsid w:val="00503023"/>
    <w:rsid w:val="00503938"/>
    <w:rsid w:val="005175BC"/>
    <w:rsid w:val="00521E8F"/>
    <w:rsid w:val="005377F8"/>
    <w:rsid w:val="00546B8B"/>
    <w:rsid w:val="00547A83"/>
    <w:rsid w:val="00547C11"/>
    <w:rsid w:val="00575F08"/>
    <w:rsid w:val="00576A50"/>
    <w:rsid w:val="00582EF8"/>
    <w:rsid w:val="00587447"/>
    <w:rsid w:val="00594A14"/>
    <w:rsid w:val="005A2D5E"/>
    <w:rsid w:val="005A2DA8"/>
    <w:rsid w:val="005A5FD8"/>
    <w:rsid w:val="005B2910"/>
    <w:rsid w:val="005B3982"/>
    <w:rsid w:val="005C3A1B"/>
    <w:rsid w:val="005C448C"/>
    <w:rsid w:val="005D2BFA"/>
    <w:rsid w:val="005D7C9C"/>
    <w:rsid w:val="005E0FB6"/>
    <w:rsid w:val="005F1DD5"/>
    <w:rsid w:val="005F515B"/>
    <w:rsid w:val="00601170"/>
    <w:rsid w:val="006072DF"/>
    <w:rsid w:val="00611511"/>
    <w:rsid w:val="00613C60"/>
    <w:rsid w:val="00614FAA"/>
    <w:rsid w:val="00616711"/>
    <w:rsid w:val="00620C52"/>
    <w:rsid w:val="00621282"/>
    <w:rsid w:val="006253F0"/>
    <w:rsid w:val="0064093B"/>
    <w:rsid w:val="00650099"/>
    <w:rsid w:val="00652FB6"/>
    <w:rsid w:val="00656A34"/>
    <w:rsid w:val="006656C3"/>
    <w:rsid w:val="0066779E"/>
    <w:rsid w:val="00674C97"/>
    <w:rsid w:val="006761DD"/>
    <w:rsid w:val="00681DC9"/>
    <w:rsid w:val="0069232D"/>
    <w:rsid w:val="006A6F08"/>
    <w:rsid w:val="006B0EA4"/>
    <w:rsid w:val="006C20CF"/>
    <w:rsid w:val="006C4BF6"/>
    <w:rsid w:val="006C5285"/>
    <w:rsid w:val="006C6719"/>
    <w:rsid w:val="006D233A"/>
    <w:rsid w:val="006E03DE"/>
    <w:rsid w:val="006E4E16"/>
    <w:rsid w:val="006E7AB0"/>
    <w:rsid w:val="006F711B"/>
    <w:rsid w:val="00704A6D"/>
    <w:rsid w:val="00705A14"/>
    <w:rsid w:val="00710586"/>
    <w:rsid w:val="0071087C"/>
    <w:rsid w:val="0071797C"/>
    <w:rsid w:val="00721608"/>
    <w:rsid w:val="00726DCC"/>
    <w:rsid w:val="00734BB8"/>
    <w:rsid w:val="00741AF8"/>
    <w:rsid w:val="00750E74"/>
    <w:rsid w:val="00765123"/>
    <w:rsid w:val="00773A57"/>
    <w:rsid w:val="00787D8C"/>
    <w:rsid w:val="00793CD5"/>
    <w:rsid w:val="007A0075"/>
    <w:rsid w:val="007A2D7D"/>
    <w:rsid w:val="007A566A"/>
    <w:rsid w:val="007C23C2"/>
    <w:rsid w:val="007D0C63"/>
    <w:rsid w:val="007F2D17"/>
    <w:rsid w:val="007F47A1"/>
    <w:rsid w:val="007F789A"/>
    <w:rsid w:val="00811E91"/>
    <w:rsid w:val="00816D0E"/>
    <w:rsid w:val="008171E9"/>
    <w:rsid w:val="008216A2"/>
    <w:rsid w:val="00845BC4"/>
    <w:rsid w:val="00847483"/>
    <w:rsid w:val="0085146A"/>
    <w:rsid w:val="00853FE1"/>
    <w:rsid w:val="00855C98"/>
    <w:rsid w:val="0086665D"/>
    <w:rsid w:val="00866A6B"/>
    <w:rsid w:val="0087263D"/>
    <w:rsid w:val="008728D5"/>
    <w:rsid w:val="00881833"/>
    <w:rsid w:val="00884BFC"/>
    <w:rsid w:val="00891CD5"/>
    <w:rsid w:val="00897DB6"/>
    <w:rsid w:val="00897F3A"/>
    <w:rsid w:val="008A19C6"/>
    <w:rsid w:val="008A1BD8"/>
    <w:rsid w:val="008A65AF"/>
    <w:rsid w:val="008B5D12"/>
    <w:rsid w:val="008C1026"/>
    <w:rsid w:val="008C290D"/>
    <w:rsid w:val="008C6502"/>
    <w:rsid w:val="008C714A"/>
    <w:rsid w:val="008E4964"/>
    <w:rsid w:val="008F1DDD"/>
    <w:rsid w:val="008F6935"/>
    <w:rsid w:val="00907279"/>
    <w:rsid w:val="00910221"/>
    <w:rsid w:val="00913A01"/>
    <w:rsid w:val="009245C9"/>
    <w:rsid w:val="00926628"/>
    <w:rsid w:val="00927362"/>
    <w:rsid w:val="0093438C"/>
    <w:rsid w:val="009361F1"/>
    <w:rsid w:val="00940F22"/>
    <w:rsid w:val="00951882"/>
    <w:rsid w:val="00952B70"/>
    <w:rsid w:val="009712B4"/>
    <w:rsid w:val="009917A4"/>
    <w:rsid w:val="009931A7"/>
    <w:rsid w:val="009A3402"/>
    <w:rsid w:val="009A3AA1"/>
    <w:rsid w:val="009B47E2"/>
    <w:rsid w:val="009C02D3"/>
    <w:rsid w:val="009C52E1"/>
    <w:rsid w:val="009C62B9"/>
    <w:rsid w:val="009C6DC3"/>
    <w:rsid w:val="009E1D6A"/>
    <w:rsid w:val="009E2CA1"/>
    <w:rsid w:val="009E3276"/>
    <w:rsid w:val="009E6C64"/>
    <w:rsid w:val="009E79F1"/>
    <w:rsid w:val="009F6CDE"/>
    <w:rsid w:val="00A0167F"/>
    <w:rsid w:val="00A37EEB"/>
    <w:rsid w:val="00A42A69"/>
    <w:rsid w:val="00A435CC"/>
    <w:rsid w:val="00A44C84"/>
    <w:rsid w:val="00A5090D"/>
    <w:rsid w:val="00A56242"/>
    <w:rsid w:val="00A57144"/>
    <w:rsid w:val="00A700D9"/>
    <w:rsid w:val="00A77AF1"/>
    <w:rsid w:val="00A9008D"/>
    <w:rsid w:val="00A95E78"/>
    <w:rsid w:val="00AA330A"/>
    <w:rsid w:val="00AB5374"/>
    <w:rsid w:val="00AC6860"/>
    <w:rsid w:val="00AD0A19"/>
    <w:rsid w:val="00AD222A"/>
    <w:rsid w:val="00AD63CB"/>
    <w:rsid w:val="00AE132A"/>
    <w:rsid w:val="00AE29F3"/>
    <w:rsid w:val="00AE347D"/>
    <w:rsid w:val="00AE5A05"/>
    <w:rsid w:val="00AF1B00"/>
    <w:rsid w:val="00AF2686"/>
    <w:rsid w:val="00AF6C18"/>
    <w:rsid w:val="00B00D28"/>
    <w:rsid w:val="00B016AD"/>
    <w:rsid w:val="00B022BB"/>
    <w:rsid w:val="00B103B4"/>
    <w:rsid w:val="00B2371D"/>
    <w:rsid w:val="00B27A78"/>
    <w:rsid w:val="00B44739"/>
    <w:rsid w:val="00B61D12"/>
    <w:rsid w:val="00B62BFA"/>
    <w:rsid w:val="00B67F62"/>
    <w:rsid w:val="00B77FEA"/>
    <w:rsid w:val="00B91D26"/>
    <w:rsid w:val="00B97856"/>
    <w:rsid w:val="00BA099E"/>
    <w:rsid w:val="00BB423C"/>
    <w:rsid w:val="00BB5A7B"/>
    <w:rsid w:val="00BC420F"/>
    <w:rsid w:val="00C10C05"/>
    <w:rsid w:val="00C1322D"/>
    <w:rsid w:val="00C163C0"/>
    <w:rsid w:val="00C17E2C"/>
    <w:rsid w:val="00C22EB5"/>
    <w:rsid w:val="00C23A31"/>
    <w:rsid w:val="00C25981"/>
    <w:rsid w:val="00C30B85"/>
    <w:rsid w:val="00C465DE"/>
    <w:rsid w:val="00C661AE"/>
    <w:rsid w:val="00C72519"/>
    <w:rsid w:val="00C7502B"/>
    <w:rsid w:val="00C75552"/>
    <w:rsid w:val="00C776BB"/>
    <w:rsid w:val="00C81E27"/>
    <w:rsid w:val="00C90339"/>
    <w:rsid w:val="00CA0C69"/>
    <w:rsid w:val="00CB5103"/>
    <w:rsid w:val="00CC3002"/>
    <w:rsid w:val="00CC5080"/>
    <w:rsid w:val="00CC5A72"/>
    <w:rsid w:val="00CC5C35"/>
    <w:rsid w:val="00CD14D1"/>
    <w:rsid w:val="00CD2A21"/>
    <w:rsid w:val="00CD4564"/>
    <w:rsid w:val="00CE4A2B"/>
    <w:rsid w:val="00CF1152"/>
    <w:rsid w:val="00CF3D38"/>
    <w:rsid w:val="00D0340C"/>
    <w:rsid w:val="00D115D6"/>
    <w:rsid w:val="00D11FA5"/>
    <w:rsid w:val="00D16B1B"/>
    <w:rsid w:val="00D2689D"/>
    <w:rsid w:val="00D30EA7"/>
    <w:rsid w:val="00D34090"/>
    <w:rsid w:val="00D41DC2"/>
    <w:rsid w:val="00D41F25"/>
    <w:rsid w:val="00D42264"/>
    <w:rsid w:val="00D448EB"/>
    <w:rsid w:val="00D67CDE"/>
    <w:rsid w:val="00D936C2"/>
    <w:rsid w:val="00DC40B1"/>
    <w:rsid w:val="00DC7C5F"/>
    <w:rsid w:val="00DD21D7"/>
    <w:rsid w:val="00DD6761"/>
    <w:rsid w:val="00DF21CA"/>
    <w:rsid w:val="00E2090C"/>
    <w:rsid w:val="00E27F88"/>
    <w:rsid w:val="00E31A9C"/>
    <w:rsid w:val="00E34A38"/>
    <w:rsid w:val="00E35CD9"/>
    <w:rsid w:val="00E35EA5"/>
    <w:rsid w:val="00E42706"/>
    <w:rsid w:val="00E445BA"/>
    <w:rsid w:val="00E52D61"/>
    <w:rsid w:val="00E53342"/>
    <w:rsid w:val="00E55D73"/>
    <w:rsid w:val="00E55FA3"/>
    <w:rsid w:val="00E6307F"/>
    <w:rsid w:val="00E71AB7"/>
    <w:rsid w:val="00E84FFC"/>
    <w:rsid w:val="00E91143"/>
    <w:rsid w:val="00EB6216"/>
    <w:rsid w:val="00EB7BCD"/>
    <w:rsid w:val="00EC184B"/>
    <w:rsid w:val="00EC62A3"/>
    <w:rsid w:val="00EC7CD4"/>
    <w:rsid w:val="00ED3A03"/>
    <w:rsid w:val="00ED4CB3"/>
    <w:rsid w:val="00EF292C"/>
    <w:rsid w:val="00F03C2C"/>
    <w:rsid w:val="00F05ED9"/>
    <w:rsid w:val="00F0677A"/>
    <w:rsid w:val="00F06EEE"/>
    <w:rsid w:val="00F15934"/>
    <w:rsid w:val="00F24A45"/>
    <w:rsid w:val="00F35267"/>
    <w:rsid w:val="00F47761"/>
    <w:rsid w:val="00F67747"/>
    <w:rsid w:val="00F6796F"/>
    <w:rsid w:val="00F720D2"/>
    <w:rsid w:val="00FB4F70"/>
    <w:rsid w:val="00FC6FC2"/>
    <w:rsid w:val="00FD6B62"/>
    <w:rsid w:val="00FE2EA3"/>
    <w:rsid w:val="00FE3978"/>
    <w:rsid w:val="00FE39B0"/>
    <w:rsid w:val="00FF069E"/>
    <w:rsid w:val="00FF1E30"/>
    <w:rsid w:val="726513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EA37B"/>
  <w15:docId w15:val="{6E749C97-5D88-4323-928D-D743D541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5D73"/>
    <w:pPr>
      <w:autoSpaceDE w:val="0"/>
      <w:autoSpaceDN w:val="0"/>
      <w:adjustRightInd w:val="0"/>
      <w:spacing w:after="240" w:line="240" w:lineRule="auto"/>
      <w:jc w:val="center"/>
      <w:outlineLvl w:val="0"/>
    </w:pPr>
    <w:rPr>
      <w:rFonts w:ascii="Times New Roman" w:hAnsi="Times New Roman" w:cs="Times New Roman"/>
      <w:b/>
      <w:caps/>
      <w:sz w:val="24"/>
      <w:szCs w:val="24"/>
    </w:rPr>
  </w:style>
  <w:style w:type="paragraph" w:styleId="Heading2">
    <w:name w:val="heading 2"/>
    <w:basedOn w:val="Normal"/>
    <w:next w:val="Normal"/>
    <w:link w:val="Heading2Char"/>
    <w:uiPriority w:val="9"/>
    <w:unhideWhenUsed/>
    <w:qFormat/>
    <w:rsid w:val="00E55D73"/>
    <w:pPr>
      <w:autoSpaceDE w:val="0"/>
      <w:autoSpaceDN w:val="0"/>
      <w:adjustRightInd w:val="0"/>
      <w:spacing w:after="0" w:line="240" w:lineRule="auto"/>
      <w:jc w:val="center"/>
      <w:outlineLvl w:val="1"/>
    </w:pPr>
    <w:rPr>
      <w:rFonts w:ascii="Times New Roman" w:hAnsi="Times New Roman" w:cs="Times New Roman"/>
      <w:b/>
      <w:bCs/>
      <w:caps/>
      <w:sz w:val="24"/>
      <w:szCs w:val="24"/>
    </w:rPr>
  </w:style>
  <w:style w:type="paragraph" w:styleId="Heading3">
    <w:name w:val="heading 3"/>
    <w:basedOn w:val="Normal"/>
    <w:next w:val="Normal"/>
    <w:link w:val="Heading3Char"/>
    <w:uiPriority w:val="9"/>
    <w:unhideWhenUsed/>
    <w:qFormat/>
    <w:rsid w:val="00B103B4"/>
    <w:pPr>
      <w:autoSpaceDE w:val="0"/>
      <w:autoSpaceDN w:val="0"/>
      <w:adjustRightInd w:val="0"/>
      <w:spacing w:after="240" w:line="240" w:lineRule="auto"/>
      <w:outlineLvl w:val="2"/>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5374"/>
    <w:pPr>
      <w:autoSpaceDE w:val="0"/>
      <w:autoSpaceDN w:val="0"/>
      <w:adjustRightInd w:val="0"/>
      <w:spacing w:after="0" w:line="240" w:lineRule="auto"/>
    </w:pPr>
    <w:rPr>
      <w:rFonts w:ascii="NPSRawlinson" w:hAnsi="NPSRawlinson" w:cs="NPSRawlinson"/>
      <w:color w:val="000000"/>
      <w:sz w:val="24"/>
      <w:szCs w:val="24"/>
    </w:rPr>
  </w:style>
  <w:style w:type="paragraph" w:styleId="DocumentMap">
    <w:name w:val="Document Map"/>
    <w:basedOn w:val="Normal"/>
    <w:link w:val="DocumentMapChar"/>
    <w:uiPriority w:val="99"/>
    <w:semiHidden/>
    <w:unhideWhenUsed/>
    <w:rsid w:val="008E496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E4964"/>
    <w:rPr>
      <w:rFonts w:ascii="Tahoma" w:hAnsi="Tahoma" w:cs="Tahoma"/>
      <w:sz w:val="16"/>
      <w:szCs w:val="16"/>
    </w:rPr>
  </w:style>
  <w:style w:type="paragraph" w:styleId="Header">
    <w:name w:val="header"/>
    <w:basedOn w:val="Normal"/>
    <w:link w:val="HeaderChar"/>
    <w:uiPriority w:val="99"/>
    <w:unhideWhenUsed/>
    <w:rsid w:val="002A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EAD"/>
  </w:style>
  <w:style w:type="paragraph" w:styleId="Footer">
    <w:name w:val="footer"/>
    <w:basedOn w:val="Normal"/>
    <w:link w:val="FooterChar"/>
    <w:uiPriority w:val="99"/>
    <w:unhideWhenUsed/>
    <w:rsid w:val="002A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EAD"/>
  </w:style>
  <w:style w:type="paragraph" w:styleId="BalloonText">
    <w:name w:val="Balloon Text"/>
    <w:basedOn w:val="Normal"/>
    <w:link w:val="BalloonTextChar"/>
    <w:uiPriority w:val="99"/>
    <w:semiHidden/>
    <w:unhideWhenUsed/>
    <w:rsid w:val="002A1E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EAD"/>
    <w:rPr>
      <w:rFonts w:ascii="Tahoma" w:hAnsi="Tahoma" w:cs="Tahoma"/>
      <w:sz w:val="16"/>
      <w:szCs w:val="16"/>
    </w:rPr>
  </w:style>
  <w:style w:type="table" w:styleId="TableGrid">
    <w:name w:val="Table Grid"/>
    <w:basedOn w:val="TableNormal"/>
    <w:uiPriority w:val="59"/>
    <w:rsid w:val="00B27A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6253F0"/>
    <w:rPr>
      <w:rFonts w:cs="Times New Roman"/>
      <w:color w:val="0000FF"/>
      <w:u w:val="single"/>
    </w:rPr>
  </w:style>
  <w:style w:type="paragraph" w:styleId="ListParagraph">
    <w:name w:val="List Paragraph"/>
    <w:basedOn w:val="Normal"/>
    <w:uiPriority w:val="34"/>
    <w:qFormat/>
    <w:rsid w:val="002E796D"/>
    <w:pPr>
      <w:ind w:left="720"/>
      <w:contextualSpacing/>
    </w:pPr>
  </w:style>
  <w:style w:type="paragraph" w:styleId="FootnoteText">
    <w:name w:val="footnote text"/>
    <w:basedOn w:val="Normal"/>
    <w:link w:val="FootnoteTextChar"/>
    <w:uiPriority w:val="99"/>
    <w:semiHidden/>
    <w:unhideWhenUsed/>
    <w:rsid w:val="002353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2353F0"/>
    <w:rPr>
      <w:rFonts w:ascii="Times New Roman" w:hAnsi="Times New Roman"/>
      <w:sz w:val="20"/>
      <w:szCs w:val="20"/>
    </w:rPr>
  </w:style>
  <w:style w:type="character" w:styleId="FootnoteReference">
    <w:name w:val="footnote reference"/>
    <w:basedOn w:val="DefaultParagraphFont"/>
    <w:uiPriority w:val="99"/>
    <w:semiHidden/>
    <w:unhideWhenUsed/>
    <w:rsid w:val="002353F0"/>
    <w:rPr>
      <w:vertAlign w:val="superscript"/>
    </w:rPr>
  </w:style>
  <w:style w:type="character" w:styleId="UnresolvedMention">
    <w:name w:val="Unresolved Mention"/>
    <w:basedOn w:val="DefaultParagraphFont"/>
    <w:uiPriority w:val="99"/>
    <w:semiHidden/>
    <w:unhideWhenUsed/>
    <w:rsid w:val="004776FB"/>
    <w:rPr>
      <w:color w:val="605E5C"/>
      <w:shd w:val="clear" w:color="auto" w:fill="E1DFDD"/>
    </w:rPr>
  </w:style>
  <w:style w:type="character" w:styleId="CommentReference">
    <w:name w:val="annotation reference"/>
    <w:basedOn w:val="DefaultParagraphFont"/>
    <w:uiPriority w:val="99"/>
    <w:semiHidden/>
    <w:unhideWhenUsed/>
    <w:rsid w:val="00CF3D38"/>
    <w:rPr>
      <w:sz w:val="16"/>
      <w:szCs w:val="16"/>
    </w:rPr>
  </w:style>
  <w:style w:type="paragraph" w:styleId="CommentText">
    <w:name w:val="annotation text"/>
    <w:basedOn w:val="Normal"/>
    <w:link w:val="CommentTextChar"/>
    <w:uiPriority w:val="99"/>
    <w:semiHidden/>
    <w:unhideWhenUsed/>
    <w:rsid w:val="00CF3D38"/>
    <w:pPr>
      <w:spacing w:line="240" w:lineRule="auto"/>
    </w:pPr>
    <w:rPr>
      <w:sz w:val="20"/>
      <w:szCs w:val="20"/>
    </w:rPr>
  </w:style>
  <w:style w:type="character" w:customStyle="1" w:styleId="CommentTextChar">
    <w:name w:val="Comment Text Char"/>
    <w:basedOn w:val="DefaultParagraphFont"/>
    <w:link w:val="CommentText"/>
    <w:uiPriority w:val="99"/>
    <w:semiHidden/>
    <w:rsid w:val="00CF3D38"/>
    <w:rPr>
      <w:sz w:val="20"/>
      <w:szCs w:val="20"/>
    </w:rPr>
  </w:style>
  <w:style w:type="paragraph" w:styleId="CommentSubject">
    <w:name w:val="annotation subject"/>
    <w:basedOn w:val="CommentText"/>
    <w:next w:val="CommentText"/>
    <w:link w:val="CommentSubjectChar"/>
    <w:uiPriority w:val="99"/>
    <w:semiHidden/>
    <w:unhideWhenUsed/>
    <w:rsid w:val="00CF3D38"/>
    <w:rPr>
      <w:b/>
      <w:bCs/>
    </w:rPr>
  </w:style>
  <w:style w:type="character" w:customStyle="1" w:styleId="CommentSubjectChar">
    <w:name w:val="Comment Subject Char"/>
    <w:basedOn w:val="CommentTextChar"/>
    <w:link w:val="CommentSubject"/>
    <w:uiPriority w:val="99"/>
    <w:semiHidden/>
    <w:rsid w:val="00CF3D38"/>
    <w:rPr>
      <w:b/>
      <w:bCs/>
      <w:sz w:val="20"/>
      <w:szCs w:val="20"/>
    </w:rPr>
  </w:style>
  <w:style w:type="paragraph" w:styleId="NoSpacing">
    <w:name w:val="No Spacing"/>
    <w:uiPriority w:val="1"/>
    <w:qFormat/>
    <w:rsid w:val="009C02D3"/>
    <w:pPr>
      <w:spacing w:after="0" w:line="240" w:lineRule="auto"/>
    </w:pPr>
  </w:style>
  <w:style w:type="character" w:styleId="FollowedHyperlink">
    <w:name w:val="FollowedHyperlink"/>
    <w:basedOn w:val="DefaultParagraphFont"/>
    <w:uiPriority w:val="99"/>
    <w:semiHidden/>
    <w:unhideWhenUsed/>
    <w:rsid w:val="0069232D"/>
    <w:rPr>
      <w:color w:val="800080" w:themeColor="followedHyperlink"/>
      <w:u w:val="single"/>
    </w:rPr>
  </w:style>
  <w:style w:type="character" w:customStyle="1" w:styleId="Heading1Char">
    <w:name w:val="Heading 1 Char"/>
    <w:basedOn w:val="DefaultParagraphFont"/>
    <w:link w:val="Heading1"/>
    <w:uiPriority w:val="9"/>
    <w:rsid w:val="00E55D73"/>
    <w:rPr>
      <w:rFonts w:ascii="Times New Roman" w:hAnsi="Times New Roman" w:cs="Times New Roman"/>
      <w:b/>
      <w:caps/>
      <w:sz w:val="24"/>
      <w:szCs w:val="24"/>
    </w:rPr>
  </w:style>
  <w:style w:type="character" w:customStyle="1" w:styleId="Heading2Char">
    <w:name w:val="Heading 2 Char"/>
    <w:basedOn w:val="DefaultParagraphFont"/>
    <w:link w:val="Heading2"/>
    <w:uiPriority w:val="9"/>
    <w:rsid w:val="00E55D73"/>
    <w:rPr>
      <w:rFonts w:ascii="Times New Roman" w:hAnsi="Times New Roman" w:cs="Times New Roman"/>
      <w:b/>
      <w:bCs/>
      <w:caps/>
      <w:sz w:val="24"/>
      <w:szCs w:val="24"/>
    </w:rPr>
  </w:style>
  <w:style w:type="character" w:customStyle="1" w:styleId="Heading3Char">
    <w:name w:val="Heading 3 Char"/>
    <w:basedOn w:val="DefaultParagraphFont"/>
    <w:link w:val="Heading3"/>
    <w:uiPriority w:val="9"/>
    <w:rsid w:val="00B103B4"/>
    <w:rPr>
      <w:rFonts w:ascii="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536564">
      <w:bodyDiv w:val="1"/>
      <w:marLeft w:val="0"/>
      <w:marRight w:val="0"/>
      <w:marTop w:val="0"/>
      <w:marBottom w:val="0"/>
      <w:divBdr>
        <w:top w:val="none" w:sz="0" w:space="0" w:color="auto"/>
        <w:left w:val="none" w:sz="0" w:space="0" w:color="auto"/>
        <w:bottom w:val="none" w:sz="0" w:space="0" w:color="auto"/>
        <w:right w:val="none" w:sz="0" w:space="0" w:color="auto"/>
      </w:divBdr>
      <w:divsChild>
        <w:div w:id="1306617921">
          <w:marLeft w:val="0"/>
          <w:marRight w:val="0"/>
          <w:marTop w:val="0"/>
          <w:marBottom w:val="0"/>
          <w:divBdr>
            <w:top w:val="none" w:sz="0" w:space="0" w:color="auto"/>
            <w:left w:val="none" w:sz="0" w:space="0" w:color="auto"/>
            <w:bottom w:val="none" w:sz="0" w:space="0" w:color="auto"/>
            <w:right w:val="none" w:sz="0" w:space="0" w:color="auto"/>
          </w:divBdr>
        </w:div>
        <w:div w:id="450130028">
          <w:marLeft w:val="0"/>
          <w:marRight w:val="0"/>
          <w:marTop w:val="0"/>
          <w:marBottom w:val="0"/>
          <w:divBdr>
            <w:top w:val="none" w:sz="0" w:space="0" w:color="auto"/>
            <w:left w:val="none" w:sz="0" w:space="0" w:color="auto"/>
            <w:bottom w:val="none" w:sz="0" w:space="0" w:color="auto"/>
            <w:right w:val="none" w:sz="0" w:space="0" w:color="auto"/>
          </w:divBdr>
          <w:divsChild>
            <w:div w:id="835261957">
              <w:marLeft w:val="0"/>
              <w:marRight w:val="0"/>
              <w:marTop w:val="0"/>
              <w:marBottom w:val="0"/>
              <w:divBdr>
                <w:top w:val="none" w:sz="0" w:space="0" w:color="auto"/>
                <w:left w:val="none" w:sz="0" w:space="0" w:color="auto"/>
                <w:bottom w:val="none" w:sz="0" w:space="0" w:color="auto"/>
                <w:right w:val="none" w:sz="0" w:space="0" w:color="auto"/>
              </w:divBdr>
            </w:div>
            <w:div w:id="1428382196">
              <w:marLeft w:val="0"/>
              <w:marRight w:val="0"/>
              <w:marTop w:val="0"/>
              <w:marBottom w:val="0"/>
              <w:divBdr>
                <w:top w:val="none" w:sz="0" w:space="0" w:color="auto"/>
                <w:left w:val="none" w:sz="0" w:space="0" w:color="auto"/>
                <w:bottom w:val="none" w:sz="0" w:space="0" w:color="auto"/>
                <w:right w:val="none" w:sz="0" w:space="0" w:color="auto"/>
              </w:divBdr>
            </w:div>
            <w:div w:id="1708330611">
              <w:marLeft w:val="0"/>
              <w:marRight w:val="0"/>
              <w:marTop w:val="0"/>
              <w:marBottom w:val="0"/>
              <w:divBdr>
                <w:top w:val="none" w:sz="0" w:space="0" w:color="auto"/>
                <w:left w:val="none" w:sz="0" w:space="0" w:color="auto"/>
                <w:bottom w:val="none" w:sz="0" w:space="0" w:color="auto"/>
                <w:right w:val="none" w:sz="0" w:space="0" w:color="auto"/>
              </w:divBdr>
            </w:div>
            <w:div w:id="1430156598">
              <w:marLeft w:val="0"/>
              <w:marRight w:val="0"/>
              <w:marTop w:val="0"/>
              <w:marBottom w:val="0"/>
              <w:divBdr>
                <w:top w:val="none" w:sz="0" w:space="0" w:color="auto"/>
                <w:left w:val="none" w:sz="0" w:space="0" w:color="auto"/>
                <w:bottom w:val="none" w:sz="0" w:space="0" w:color="auto"/>
                <w:right w:val="none" w:sz="0" w:space="0" w:color="auto"/>
              </w:divBdr>
            </w:div>
            <w:div w:id="1075517333">
              <w:marLeft w:val="0"/>
              <w:marRight w:val="0"/>
              <w:marTop w:val="0"/>
              <w:marBottom w:val="0"/>
              <w:divBdr>
                <w:top w:val="none" w:sz="0" w:space="0" w:color="auto"/>
                <w:left w:val="none" w:sz="0" w:space="0" w:color="auto"/>
                <w:bottom w:val="none" w:sz="0" w:space="0" w:color="auto"/>
                <w:right w:val="none" w:sz="0" w:space="0" w:color="auto"/>
              </w:divBdr>
            </w:div>
            <w:div w:id="1149248772">
              <w:marLeft w:val="0"/>
              <w:marRight w:val="0"/>
              <w:marTop w:val="0"/>
              <w:marBottom w:val="0"/>
              <w:divBdr>
                <w:top w:val="none" w:sz="0" w:space="0" w:color="auto"/>
                <w:left w:val="none" w:sz="0" w:space="0" w:color="auto"/>
                <w:bottom w:val="none" w:sz="0" w:space="0" w:color="auto"/>
                <w:right w:val="none" w:sz="0" w:space="0" w:color="auto"/>
              </w:divBdr>
            </w:div>
            <w:div w:id="345717656">
              <w:marLeft w:val="0"/>
              <w:marRight w:val="0"/>
              <w:marTop w:val="0"/>
              <w:marBottom w:val="0"/>
              <w:divBdr>
                <w:top w:val="none" w:sz="0" w:space="0" w:color="auto"/>
                <w:left w:val="none" w:sz="0" w:space="0" w:color="auto"/>
                <w:bottom w:val="none" w:sz="0" w:space="0" w:color="auto"/>
                <w:right w:val="none" w:sz="0" w:space="0" w:color="auto"/>
              </w:divBdr>
            </w:div>
            <w:div w:id="1108232194">
              <w:marLeft w:val="0"/>
              <w:marRight w:val="0"/>
              <w:marTop w:val="0"/>
              <w:marBottom w:val="0"/>
              <w:divBdr>
                <w:top w:val="none" w:sz="0" w:space="0" w:color="auto"/>
                <w:left w:val="none" w:sz="0" w:space="0" w:color="auto"/>
                <w:bottom w:val="none" w:sz="0" w:space="0" w:color="auto"/>
                <w:right w:val="none" w:sz="0" w:space="0" w:color="auto"/>
              </w:divBdr>
            </w:div>
            <w:div w:id="152527264">
              <w:marLeft w:val="0"/>
              <w:marRight w:val="0"/>
              <w:marTop w:val="0"/>
              <w:marBottom w:val="0"/>
              <w:divBdr>
                <w:top w:val="none" w:sz="0" w:space="0" w:color="auto"/>
                <w:left w:val="none" w:sz="0" w:space="0" w:color="auto"/>
                <w:bottom w:val="none" w:sz="0" w:space="0" w:color="auto"/>
                <w:right w:val="none" w:sz="0" w:space="0" w:color="auto"/>
              </w:divBdr>
            </w:div>
            <w:div w:id="151194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A2AF8C750CF84F8DE2EE013F66DB6C" ma:contentTypeVersion="9" ma:contentTypeDescription="Create a new document." ma:contentTypeScope="" ma:versionID="dec7591bf8cbf1bf1d9bbbc9bacc05ae">
  <xsd:schema xmlns:xsd="http://www.w3.org/2001/XMLSchema" xmlns:xs="http://www.w3.org/2001/XMLSchema" xmlns:p="http://schemas.microsoft.com/office/2006/metadata/properties" xmlns:ns2="d1b6de73-4f20-4d67-b501-ebb16ac10b95" xmlns:ns3="bafa2c0e-721f-49c3-8062-42865c2d6f85" targetNamespace="http://schemas.microsoft.com/office/2006/metadata/properties" ma:root="true" ma:fieldsID="30b226c3c64a523c01873957155e0667" ns2:_="" ns3:_="">
    <xsd:import namespace="d1b6de73-4f20-4d67-b501-ebb16ac10b95"/>
    <xsd:import namespace="bafa2c0e-721f-49c3-8062-42865c2d6f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6de73-4f20-4d67-b501-ebb16ac10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a2c0e-721f-49c3-8062-42865c2d6f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A69AC4-956D-42F6-96ED-ABFACBEF6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6de73-4f20-4d67-b501-ebb16ac10b95"/>
    <ds:schemaRef ds:uri="bafa2c0e-721f-49c3-8062-42865c2d6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2CC55-0536-48F5-9B78-4199432DF5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AA9A60-0955-4458-A6B2-CE4FED9C4121}">
  <ds:schemaRefs>
    <ds:schemaRef ds:uri="http://schemas.openxmlformats.org/officeDocument/2006/bibliography"/>
  </ds:schemaRefs>
</ds:datastoreItem>
</file>

<file path=customXml/itemProps4.xml><?xml version="1.0" encoding="utf-8"?>
<ds:datastoreItem xmlns:ds="http://schemas.openxmlformats.org/officeDocument/2006/customXml" ds:itemID="{CD8DAB04-4CA9-4F07-975F-3DE685FEBC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313</Words>
  <Characters>1788</Characters>
  <Application>Microsoft Office Word</Application>
  <DocSecurity>0</DocSecurity>
  <Lines>14</Lines>
  <Paragraphs>4</Paragraphs>
  <ScaleCrop>false</ScaleCrop>
  <Company>DOI NPS</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tevens</dc:creator>
  <cp:lastModifiedBy>McPartland, Mary A</cp:lastModifiedBy>
  <cp:revision>82</cp:revision>
  <cp:lastPrinted>2021-06-13T18:50:00Z</cp:lastPrinted>
  <dcterms:created xsi:type="dcterms:W3CDTF">2021-07-19T20:57:00Z</dcterms:created>
  <dcterms:modified xsi:type="dcterms:W3CDTF">2023-06-0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2AF8C750CF84F8DE2EE013F66DB6C</vt:lpwstr>
  </property>
</Properties>
</file>